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4" w:name="X38cd25b0ac6ab7fe15b60b288ed22e707d8a5f3"/>
    <w:p>
      <w:pPr>
        <w:pStyle w:val="Heading1"/>
      </w:pPr>
      <w:r>
        <w:t xml:space="preserve">Cover Letter for Dentist Position in United States Los Angeles</w:t>
      </w:r>
    </w:p>
    <w:p>
      <w:pPr>
        <w:pStyle w:val="FirstParagraph"/>
      </w:pPr>
      <w:r>
        <w:t xml:space="preserve">Dear [Recipient's Name],</w:t>
      </w:r>
    </w:p>
    <w:p>
      <w:pPr>
        <w:pStyle w:val="BodyText"/>
      </w:pPr>
      <w:r>
        <w:t xml:space="preserve">I am writing to express my sincere interest in the Dentist position at [Clinic/Practice Name] in the United States, specifically in the vibrant and dynamic city of Los Angeles. As a dedicated dental professional with over [X years] of experience, I have consistently pursued excellence in patient care, advanced clinical techniques, and community engagement. My passion for dentistry is deeply rooted in my commitment to improving oral health and fostering long-term relationships with patients—values that align seamlessly with the mission of your practice.</w:t>
      </w:r>
    </w:p>
    <w:p>
      <w:pPr>
        <w:pStyle w:val="BodyText"/>
      </w:pPr>
      <w:r>
        <w:t xml:space="preserve">Los Angeles is a city known for its cultural diversity, innovation, and high standards of healthcare. As a Dentist in this region, I understand the unique challenges and opportunities that come with serving a population as diverse as the community itself. My background includes working in both urban and suburban settings, where I have honed my ability to adapt to varying patient needs while maintaining the highest level of professionalism and care. Whether addressing complex restorative cases, providing preventative care, or offering cosmetic solutions, I approach each patient with empathy, precision, and a focus on their overall well-being.</w:t>
      </w:r>
    </w:p>
    <w:bookmarkStart w:id="20" w:name="professional-background-and-expertise"/>
    <w:p>
      <w:pPr>
        <w:pStyle w:val="Heading2"/>
      </w:pPr>
      <w:r>
        <w:t xml:space="preserve">Professional Background and Expertise</w:t>
      </w:r>
    </w:p>
    <w:p>
      <w:pPr>
        <w:pStyle w:val="FirstParagraph"/>
      </w:pPr>
      <w:r>
        <w:t xml:space="preserve">With a Doctorate in Dental Surgery (DDS) from [University Name] and board certification in [Specialty, if applicable], I have built a career centered on clinical excellence. My training has equipped me to deliver comprehensive dental services, including but not limited to: general dentistry, pediatric care, periodontics, endodontics, and cosmetic dentistry. In my current role at [Current Practice Name] in [Location], I have managed a diverse patient base while maintaining a 98% patient satisfaction rate. This success is driven by my commitment to staying updated on the latest advancements in dental technology, such as digital imaging, laser therapy, and minimally invasive procedures.</w:t>
      </w:r>
    </w:p>
    <w:p>
      <w:pPr>
        <w:pStyle w:val="BodyText"/>
      </w:pPr>
      <w:r>
        <w:t xml:space="preserve">Los Angeles is at the forefront of medical innovation, and I have actively sought opportunities to integrate cutting-edge techniques into my practice. For instance, I recently completed a certification program in [specific technology or technique], which has allowed me to provide more accurate diagnoses and faster treatment outcomes. This dedication to continuous learning ensures that patients receive care that is both modern and effective.</w:t>
      </w:r>
    </w:p>
    <w:bookmarkEnd w:id="20"/>
    <w:bookmarkStart w:id="21" w:name="why-los-angeles"/>
    <w:p>
      <w:pPr>
        <w:pStyle w:val="Heading2"/>
      </w:pPr>
      <w:r>
        <w:t xml:space="preserve">Why Los Angeles?</w:t>
      </w:r>
    </w:p>
    <w:p>
      <w:pPr>
        <w:pStyle w:val="FirstParagraph"/>
      </w:pPr>
      <w:r>
        <w:t xml:space="preserve">The United States, and specifically Los Angeles, represents a unique opportunity to contribute to a community where healthcare accessibility and quality are paramount. As a Dentist in this region, I am motivated by the chance to work alongside like-minded professionals who prioritize patient-centric care. The cultural richness of Los Angeles also inspires me to approach each case with an open mind and a deep respect for individual differences. Whether treating patients from different backgrounds or addressing the unique needs of underserved populations, I am driven by the belief that everyone deserves access to exceptional dental care.</w:t>
      </w:r>
    </w:p>
    <w:p>
      <w:pPr>
        <w:pStyle w:val="BodyText"/>
      </w:pPr>
      <w:r>
        <w:t xml:space="preserve">My experience in [specific area, e.g., community outreach programs or multicultural patient interactions] has prepared me to thrive in Los Angeles’s fast-paced and diverse environment. I have collaborated with local organizations to provide free dental screenings and educational workshops, which I believe are essential for promoting oral health equity. This aligns with my vision of being a Dentist who not only treats conditions but also empowers patients to take control of their health.</w:t>
      </w:r>
    </w:p>
    <w:bookmarkEnd w:id="21"/>
    <w:bookmarkStart w:id="22" w:name="why-clinicpractice-name"/>
    <w:p>
      <w:pPr>
        <w:pStyle w:val="Heading2"/>
      </w:pPr>
      <w:r>
        <w:t xml:space="preserve">Why [Clinic/Practice Name]?</w:t>
      </w:r>
    </w:p>
    <w:p>
      <w:pPr>
        <w:pStyle w:val="FirstParagraph"/>
      </w:pPr>
      <w:r>
        <w:t xml:space="preserve">After researching your practice, I am particularly impressed by [mention specific details about the clinic, e.g., "your emphasis on holistic care," "state-of-the-art facilities," or "community involvement"]. These values resonate with my own professional philosophy. I am especially drawn to your commitment to [specific initiative or service], as it reflects the kind of forward-thinking approach that I strive to embody in my work. I am confident that my skills in [specific areas, e.g., "patient education," "team collaboration," or "advanced restorative techniques"] would allow me to contribute meaningfully to your team.</w:t>
      </w:r>
    </w:p>
    <w:p>
      <w:pPr>
        <w:pStyle w:val="BodyText"/>
      </w:pPr>
      <w:r>
        <w:t xml:space="preserve">In addition to my clinical expertise, I bring strong interpersonal skills and a genuine passion for building trust with patients. I understand that many individuals feel anxious about dental visits, and I make it a priority to create a welcoming and reassuring environment. My ability to communicate complex procedures in simple terms has earned me the gratitude of patients who often describe their experiences with us as "stress-free" and "positive."</w:t>
      </w:r>
    </w:p>
    <w:bookmarkEnd w:id="22"/>
    <w:bookmarkStart w:id="23" w:name="conclusion"/>
    <w:p>
      <w:pPr>
        <w:pStyle w:val="Heading2"/>
      </w:pPr>
      <w:r>
        <w:t xml:space="preserve">Conclusion</w:t>
      </w:r>
    </w:p>
    <w:p>
      <w:pPr>
        <w:pStyle w:val="FirstParagraph"/>
      </w:pPr>
      <w:r>
        <w:t xml:space="preserve">Thank you for considering my application. I would be honored to bring my skills, experience, and dedication to [Clinic/Practice Name] as a Dentist in the United States Los Angeles. I am eager to discuss how my background and vision align with your practice’s goals. Please feel free to contact me at [your phone number] or [your email address] at your earliest convenience. I look forward to the opportunity to contribute to the continued success of your team and the well-being of your patient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United States Los Angeles</dc:title>
  <dc:creator/>
  <dc:language>en</dc:language>
  <cp:keywords/>
  <dcterms:created xsi:type="dcterms:W3CDTF">2026-07-24T08:52:07Z</dcterms:created>
  <dcterms:modified xsi:type="dcterms:W3CDTF">2026-07-24T08:52:07Z</dcterms:modified>
</cp:coreProperties>
</file>

<file path=docProps/custom.xml><?xml version="1.0" encoding="utf-8"?>
<Properties xmlns="http://schemas.openxmlformats.org/officeDocument/2006/custom-properties" xmlns:vt="http://schemas.openxmlformats.org/officeDocument/2006/docPropsVTypes"/>
</file>